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ndre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Tartarott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antova, MN, Italia Curt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urt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4/05/199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4140416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ndreatartatartarotti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5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5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